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8CD8B" w14:textId="61F673DE" w:rsidR="00165022" w:rsidRPr="000E46B9" w:rsidRDefault="003846A3" w:rsidP="00165022">
      <w:pPr>
        <w:spacing w:after="200" w:line="276" w:lineRule="auto"/>
        <w:rPr>
          <w:rFonts w:ascii="Calibri" w:eastAsia="Calibri" w:hAnsi="Calibri" w:cs="Times New Roman"/>
          <w:szCs w:val="22"/>
          <w:lang w:bidi="ar-SA"/>
        </w:rPr>
      </w:pPr>
      <w:bookmarkStart w:id="0" w:name="_Hlk20997541"/>
      <w:r w:rsidRPr="00745B1B">
        <w:rPr>
          <w:rFonts w:ascii="Times New Roman" w:hAnsi="Times New Roman"/>
          <w:b/>
        </w:rPr>
        <w:drawing>
          <wp:anchor distT="0" distB="0" distL="114300" distR="114300" simplePos="0" relativeHeight="251659264" behindDoc="1" locked="0" layoutInCell="1" allowOverlap="1" wp14:anchorId="46C7FA78" wp14:editId="22BE9844">
            <wp:simplePos x="0" y="0"/>
            <wp:positionH relativeFrom="column">
              <wp:posOffset>-250825</wp:posOffset>
            </wp:positionH>
            <wp:positionV relativeFrom="paragraph">
              <wp:posOffset>-601345</wp:posOffset>
            </wp:positionV>
            <wp:extent cx="6255938" cy="17297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55938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5D0332" w14:textId="67A3D57D" w:rsidR="00946026" w:rsidRDefault="00946026" w:rsidP="00A02EF8">
      <w:pPr>
        <w:ind w:left="2127" w:hanging="2127"/>
        <w:rPr>
          <w:rFonts w:ascii="Times New Roman" w:hAnsi="Times New Roman" w:cs="Times New Roman"/>
          <w:b/>
          <w:sz w:val="24"/>
          <w:szCs w:val="24"/>
        </w:rPr>
      </w:pPr>
    </w:p>
    <w:p w14:paraId="1DCEAF73" w14:textId="20584A1B" w:rsidR="00946026" w:rsidRDefault="00946026" w:rsidP="00A02EF8">
      <w:pPr>
        <w:ind w:left="2127" w:hanging="2127"/>
        <w:rPr>
          <w:rFonts w:ascii="Times New Roman" w:hAnsi="Times New Roman" w:cs="Times New Roman"/>
          <w:b/>
          <w:sz w:val="24"/>
          <w:szCs w:val="24"/>
        </w:rPr>
      </w:pPr>
    </w:p>
    <w:p w14:paraId="6BA17D28" w14:textId="77777777" w:rsidR="003846A3" w:rsidRDefault="003846A3" w:rsidP="00946026">
      <w:pPr>
        <w:ind w:right="-330"/>
        <w:rPr>
          <w:rFonts w:ascii="Times New Roman" w:hAnsi="Times New Roman" w:cs="Times New Roman"/>
          <w:b/>
          <w:sz w:val="28"/>
          <w:szCs w:val="28"/>
        </w:rPr>
      </w:pPr>
    </w:p>
    <w:p w14:paraId="369213C1" w14:textId="5C5608EE" w:rsidR="00A02EF8" w:rsidRPr="00946026" w:rsidRDefault="00A02EF8" w:rsidP="00946026">
      <w:pPr>
        <w:ind w:right="-330"/>
        <w:rPr>
          <w:rFonts w:ascii="Times New Roman" w:hAnsi="Times New Roman" w:cs="Times New Roman"/>
          <w:b/>
          <w:sz w:val="28"/>
          <w:szCs w:val="28"/>
        </w:rPr>
      </w:pPr>
      <w:r w:rsidRPr="00946026">
        <w:rPr>
          <w:rFonts w:ascii="Times New Roman" w:hAnsi="Times New Roman" w:cs="Times New Roman"/>
          <w:b/>
          <w:sz w:val="28"/>
          <w:szCs w:val="28"/>
        </w:rPr>
        <w:t>Resubmission Form for Investigators (to be used for resubmission of revised</w:t>
      </w:r>
      <w:r w:rsidR="0094602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C6AE5" w:rsidRPr="00946026">
        <w:rPr>
          <w:rFonts w:ascii="Times New Roman" w:hAnsi="Times New Roman" w:cs="Times New Roman"/>
          <w:b/>
          <w:sz w:val="28"/>
          <w:szCs w:val="28"/>
        </w:rPr>
        <w:t xml:space="preserve">research </w:t>
      </w:r>
      <w:r w:rsidRPr="00946026">
        <w:rPr>
          <w:rFonts w:ascii="Times New Roman" w:hAnsi="Times New Roman" w:cs="Times New Roman"/>
          <w:b/>
          <w:sz w:val="28"/>
          <w:szCs w:val="28"/>
        </w:rPr>
        <w:t>protocols /submission of additional documents</w:t>
      </w:r>
      <w:r w:rsidR="000C6AE5" w:rsidRPr="00946026">
        <w:rPr>
          <w:rFonts w:ascii="Times New Roman" w:hAnsi="Times New Roman" w:cs="Times New Roman"/>
          <w:b/>
          <w:sz w:val="28"/>
          <w:szCs w:val="28"/>
        </w:rPr>
        <w:t>)</w:t>
      </w:r>
    </w:p>
    <w:p w14:paraId="1D0C9B32" w14:textId="77777777" w:rsidR="00A02EF8" w:rsidRPr="00A02EF8" w:rsidRDefault="00A02EF8" w:rsidP="00A02EF8">
      <w:pPr>
        <w:numPr>
          <w:ilvl w:val="0"/>
          <w:numId w:val="3"/>
        </w:numPr>
        <w:spacing w:before="24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JSSDCHIEC Research Protocol No:</w:t>
      </w:r>
    </w:p>
    <w:p w14:paraId="07AA9CF7" w14:textId="6C334887" w:rsidR="00A02EF8" w:rsidRPr="00A02EF8" w:rsidRDefault="00A02EF8" w:rsidP="00A02EF8">
      <w:pPr>
        <w:numPr>
          <w:ilvl w:val="0"/>
          <w:numId w:val="3"/>
        </w:numPr>
        <w:spacing w:before="24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 xml:space="preserve">Date of </w:t>
      </w:r>
      <w:r w:rsidR="002C24A7">
        <w:rPr>
          <w:rFonts w:ascii="Times New Roman" w:hAnsi="Times New Roman" w:cs="Times New Roman"/>
          <w:sz w:val="24"/>
          <w:szCs w:val="24"/>
        </w:rPr>
        <w:t>JSSDCH IEC review meeting:</w:t>
      </w:r>
    </w:p>
    <w:p w14:paraId="3754745E" w14:textId="51A309CF" w:rsidR="00A02EF8" w:rsidRPr="00A02EF8" w:rsidRDefault="00A02EF8" w:rsidP="00A02EF8">
      <w:pPr>
        <w:numPr>
          <w:ilvl w:val="0"/>
          <w:numId w:val="3"/>
        </w:numPr>
        <w:spacing w:before="24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Research Protoc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2EF8">
        <w:rPr>
          <w:rFonts w:ascii="Times New Roman" w:hAnsi="Times New Roman" w:cs="Times New Roman"/>
          <w:sz w:val="24"/>
          <w:szCs w:val="24"/>
        </w:rPr>
        <w:t>Title:</w:t>
      </w:r>
      <w:r w:rsidR="004D1C7F" w:rsidRPr="004D1C7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E00FC50" w14:textId="227EFAFE" w:rsidR="00A02EF8" w:rsidRPr="00A02EF8" w:rsidRDefault="00A02EF8" w:rsidP="00A02EF8">
      <w:pPr>
        <w:numPr>
          <w:ilvl w:val="0"/>
          <w:numId w:val="3"/>
        </w:numPr>
        <w:spacing w:before="24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Name of</w:t>
      </w:r>
      <w:r w:rsidR="00D63D72">
        <w:rPr>
          <w:rFonts w:ascii="Times New Roman" w:hAnsi="Times New Roman" w:cs="Times New Roman"/>
          <w:sz w:val="24"/>
          <w:szCs w:val="24"/>
        </w:rPr>
        <w:t xml:space="preserve"> the</w:t>
      </w:r>
      <w:r w:rsidRPr="00A02EF8">
        <w:rPr>
          <w:rFonts w:ascii="Times New Roman" w:hAnsi="Times New Roman" w:cs="Times New Roman"/>
          <w:sz w:val="24"/>
          <w:szCs w:val="24"/>
        </w:rPr>
        <w:t xml:space="preserve"> Principal Investigator</w:t>
      </w:r>
      <w:r w:rsidR="00A56E5D">
        <w:rPr>
          <w:rFonts w:ascii="Times New Roman" w:hAnsi="Times New Roman" w:cs="Times New Roman"/>
          <w:sz w:val="24"/>
          <w:szCs w:val="24"/>
        </w:rPr>
        <w:t xml:space="preserve"> / Student:</w:t>
      </w:r>
    </w:p>
    <w:p w14:paraId="46DC4B73" w14:textId="7D924C6D" w:rsidR="00A02EF8" w:rsidRPr="00A02EF8" w:rsidRDefault="002C24A7" w:rsidP="00A02EF8">
      <w:pPr>
        <w:numPr>
          <w:ilvl w:val="0"/>
          <w:numId w:val="3"/>
        </w:numPr>
        <w:spacing w:before="24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pe of study </w:t>
      </w:r>
      <w:r w:rsidR="00A56E5D">
        <w:rPr>
          <w:rFonts w:ascii="Times New Roman" w:hAnsi="Times New Roman" w:cs="Times New Roman"/>
          <w:sz w:val="24"/>
          <w:szCs w:val="24"/>
        </w:rPr>
        <w:t xml:space="preserve">(Dissertation / </w:t>
      </w:r>
      <w:r>
        <w:rPr>
          <w:rFonts w:ascii="Times New Roman" w:hAnsi="Times New Roman" w:cs="Times New Roman"/>
          <w:sz w:val="24"/>
          <w:szCs w:val="24"/>
        </w:rPr>
        <w:t>Research project</w:t>
      </w:r>
      <w:r w:rsidR="00A56E5D">
        <w:rPr>
          <w:rFonts w:ascii="Times New Roman" w:hAnsi="Times New Roman" w:cs="Times New Roman"/>
          <w:sz w:val="24"/>
          <w:szCs w:val="24"/>
        </w:rPr>
        <w:t>/</w:t>
      </w:r>
      <w:r w:rsidR="00A56E5D" w:rsidRPr="00A56E5D">
        <w:t xml:space="preserve"> </w:t>
      </w:r>
      <w:r w:rsidR="00A56E5D" w:rsidRPr="00A56E5D">
        <w:rPr>
          <w:rFonts w:ascii="Times New Roman" w:hAnsi="Times New Roman" w:cs="Times New Roman"/>
          <w:sz w:val="24"/>
          <w:szCs w:val="24"/>
        </w:rPr>
        <w:t>PhD</w:t>
      </w:r>
      <w:r>
        <w:rPr>
          <w:rFonts w:ascii="Times New Roman" w:hAnsi="Times New Roman" w:cs="Times New Roman"/>
          <w:sz w:val="24"/>
          <w:szCs w:val="24"/>
        </w:rPr>
        <w:t xml:space="preserve">): </w:t>
      </w:r>
    </w:p>
    <w:p w14:paraId="0C475213" w14:textId="0DD1E838" w:rsidR="00A02EF8" w:rsidRPr="00A02EF8" w:rsidRDefault="00A56E5D" w:rsidP="00A02EF8">
      <w:pPr>
        <w:numPr>
          <w:ilvl w:val="0"/>
          <w:numId w:val="3"/>
        </w:numPr>
        <w:spacing w:before="24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</w:t>
      </w:r>
      <w:r w:rsidR="00A02EF8" w:rsidRPr="00A02EF8">
        <w:rPr>
          <w:rFonts w:ascii="Times New Roman" w:hAnsi="Times New Roman" w:cs="Times New Roman"/>
          <w:sz w:val="24"/>
          <w:szCs w:val="24"/>
        </w:rPr>
        <w:t>ubmission details:</w:t>
      </w:r>
    </w:p>
    <w:tbl>
      <w:tblPr>
        <w:tblStyle w:val="TableGrid"/>
        <w:tblW w:w="10464" w:type="dxa"/>
        <w:tblInd w:w="-761" w:type="dxa"/>
        <w:tblLook w:val="04A0" w:firstRow="1" w:lastRow="0" w:firstColumn="1" w:lastColumn="0" w:noHBand="0" w:noVBand="1"/>
      </w:tblPr>
      <w:tblGrid>
        <w:gridCol w:w="824"/>
        <w:gridCol w:w="3587"/>
        <w:gridCol w:w="1548"/>
        <w:gridCol w:w="4505"/>
      </w:tblGrid>
      <w:tr w:rsidR="00A02EF8" w:rsidRPr="00A02EF8" w14:paraId="21587076" w14:textId="77777777" w:rsidTr="00946026">
        <w:trPr>
          <w:trHeight w:val="417"/>
        </w:trPr>
        <w:tc>
          <w:tcPr>
            <w:tcW w:w="824" w:type="dxa"/>
          </w:tcPr>
          <w:p w14:paraId="27244778" w14:textId="77777777" w:rsidR="00A02EF8" w:rsidRPr="00A02EF8" w:rsidRDefault="00A02EF8" w:rsidP="00A02EF8">
            <w:pPr>
              <w:spacing w:before="24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2EF8"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proofErr w:type="spellEnd"/>
            <w:r w:rsidRPr="00A02EF8">
              <w:rPr>
                <w:rFonts w:ascii="Times New Roman" w:hAnsi="Times New Roman" w:cs="Times New Roman"/>
                <w:sz w:val="24"/>
                <w:szCs w:val="24"/>
              </w:rPr>
              <w:t xml:space="preserve"> No. </w:t>
            </w:r>
          </w:p>
        </w:tc>
        <w:tc>
          <w:tcPr>
            <w:tcW w:w="3587" w:type="dxa"/>
          </w:tcPr>
          <w:p w14:paraId="35D692A6" w14:textId="62CD1755" w:rsidR="00A02EF8" w:rsidRPr="00A02EF8" w:rsidRDefault="00A02EF8" w:rsidP="00A02EF8">
            <w:pPr>
              <w:ind w:left="-38"/>
              <w:rPr>
                <w:rFonts w:ascii="Times New Roman" w:hAnsi="Times New Roman" w:cs="Times New Roman"/>
                <w:sz w:val="24"/>
                <w:szCs w:val="24"/>
              </w:rPr>
            </w:pPr>
            <w:r w:rsidRPr="00A02EF8">
              <w:rPr>
                <w:rFonts w:ascii="Times New Roman" w:hAnsi="Times New Roman" w:cs="Times New Roman"/>
                <w:sz w:val="24"/>
                <w:szCs w:val="24"/>
              </w:rPr>
              <w:t>Revision</w:t>
            </w:r>
            <w:r w:rsidR="00A56E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02E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56E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02EF8">
              <w:rPr>
                <w:rFonts w:ascii="Times New Roman" w:hAnsi="Times New Roman" w:cs="Times New Roman"/>
                <w:sz w:val="24"/>
                <w:szCs w:val="24"/>
              </w:rPr>
              <w:t xml:space="preserve">Corrections Suggested by </w:t>
            </w:r>
            <w:r w:rsidR="00A56E5D">
              <w:rPr>
                <w:rFonts w:ascii="Times New Roman" w:hAnsi="Times New Roman" w:cs="Times New Roman"/>
                <w:sz w:val="24"/>
                <w:szCs w:val="24"/>
              </w:rPr>
              <w:t xml:space="preserve">the JSSDCH </w:t>
            </w:r>
            <w:r w:rsidRPr="00A02EF8">
              <w:rPr>
                <w:rFonts w:ascii="Times New Roman" w:hAnsi="Times New Roman" w:cs="Times New Roman"/>
                <w:sz w:val="24"/>
                <w:szCs w:val="24"/>
              </w:rPr>
              <w:t>IEC</w:t>
            </w:r>
          </w:p>
        </w:tc>
        <w:tc>
          <w:tcPr>
            <w:tcW w:w="1548" w:type="dxa"/>
          </w:tcPr>
          <w:p w14:paraId="03C4ABCC" w14:textId="5DD94517" w:rsidR="00A02EF8" w:rsidRPr="00A02EF8" w:rsidRDefault="00A02EF8" w:rsidP="00A02EF8">
            <w:pPr>
              <w:spacing w:before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2EF8">
              <w:rPr>
                <w:rFonts w:ascii="Times New Roman" w:hAnsi="Times New Roman" w:cs="Times New Roman"/>
                <w:sz w:val="24"/>
                <w:szCs w:val="24"/>
              </w:rPr>
              <w:t xml:space="preserve">Corrections </w:t>
            </w:r>
            <w:r w:rsidR="00946026">
              <w:rPr>
                <w:rFonts w:ascii="Times New Roman" w:hAnsi="Times New Roman" w:cs="Times New Roman"/>
                <w:sz w:val="24"/>
                <w:szCs w:val="24"/>
              </w:rPr>
              <w:t>made</w:t>
            </w:r>
            <w:r w:rsidRPr="00A02EF8">
              <w:rPr>
                <w:rFonts w:ascii="Times New Roman" w:hAnsi="Times New Roman" w:cs="Times New Roman"/>
                <w:sz w:val="24"/>
                <w:szCs w:val="24"/>
              </w:rPr>
              <w:t xml:space="preserve"> Yes/ No</w:t>
            </w:r>
          </w:p>
        </w:tc>
        <w:tc>
          <w:tcPr>
            <w:tcW w:w="4505" w:type="dxa"/>
          </w:tcPr>
          <w:p w14:paraId="2AFF5B25" w14:textId="08EC367B" w:rsidR="00A56E5D" w:rsidRPr="00A02EF8" w:rsidRDefault="00A56E5D" w:rsidP="00A02EF8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of</w:t>
            </w:r>
            <w:r w:rsidR="00A02E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vision</w:t>
            </w:r>
            <w:r w:rsidR="0094602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02EF8" w:rsidRPr="00A02EF8">
              <w:rPr>
                <w:rFonts w:ascii="Times New Roman" w:hAnsi="Times New Roman" w:cs="Times New Roman"/>
                <w:sz w:val="24"/>
                <w:szCs w:val="24"/>
              </w:rPr>
              <w:t>correction</w:t>
            </w:r>
            <w:r w:rsidR="00A02EF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02EF8" w:rsidRPr="00A02E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EF8">
              <w:rPr>
                <w:rFonts w:ascii="Times New Roman" w:hAnsi="Times New Roman" w:cs="Times New Roman"/>
                <w:sz w:val="24"/>
                <w:szCs w:val="24"/>
              </w:rPr>
              <w:t>done.</w:t>
            </w:r>
          </w:p>
        </w:tc>
      </w:tr>
      <w:tr w:rsidR="00A02EF8" w:rsidRPr="00A02EF8" w14:paraId="1635276F" w14:textId="77777777" w:rsidTr="00946026">
        <w:trPr>
          <w:trHeight w:val="1529"/>
        </w:trPr>
        <w:tc>
          <w:tcPr>
            <w:tcW w:w="824" w:type="dxa"/>
          </w:tcPr>
          <w:p w14:paraId="58DF266C" w14:textId="77777777" w:rsidR="00A02EF8" w:rsidRPr="00A02EF8" w:rsidRDefault="00A02EF8" w:rsidP="00A02EF8">
            <w:pPr>
              <w:spacing w:before="24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87" w:type="dxa"/>
          </w:tcPr>
          <w:p w14:paraId="03D1E8FC" w14:textId="77777777" w:rsidR="00A02EF8" w:rsidRPr="00A02EF8" w:rsidRDefault="00A02EF8" w:rsidP="00A02EF8">
            <w:pPr>
              <w:spacing w:before="24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8" w:type="dxa"/>
          </w:tcPr>
          <w:p w14:paraId="26E3C6AB" w14:textId="77777777" w:rsidR="00A02EF8" w:rsidRPr="00A02EF8" w:rsidRDefault="00A02EF8" w:rsidP="00A02EF8">
            <w:pPr>
              <w:spacing w:before="24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5" w:type="dxa"/>
          </w:tcPr>
          <w:p w14:paraId="0B494DAA" w14:textId="77777777" w:rsidR="00A02EF8" w:rsidRPr="00A02EF8" w:rsidRDefault="00A02EF8" w:rsidP="00A02EF8">
            <w:pPr>
              <w:spacing w:before="24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369B67" w14:textId="77777777" w:rsidR="00A02EF8" w:rsidRPr="00A02EF8" w:rsidRDefault="00A02EF8" w:rsidP="00A02EF8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7. List of documents submitted during resubmission:</w:t>
      </w:r>
    </w:p>
    <w:p w14:paraId="19F47C3D" w14:textId="77777777" w:rsidR="00A02EF8" w:rsidRPr="00A02EF8" w:rsidRDefault="00A02EF8" w:rsidP="00A02EF8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1)</w:t>
      </w:r>
    </w:p>
    <w:p w14:paraId="534EDE04" w14:textId="77777777" w:rsidR="00A02EF8" w:rsidRPr="00A02EF8" w:rsidRDefault="00A02EF8" w:rsidP="00A02EF8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2)</w:t>
      </w:r>
    </w:p>
    <w:p w14:paraId="13A81F97" w14:textId="77777777" w:rsidR="00A02EF8" w:rsidRPr="00A02EF8" w:rsidRDefault="00A02EF8" w:rsidP="00A02EF8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3)</w:t>
      </w:r>
    </w:p>
    <w:p w14:paraId="648C8693" w14:textId="77777777" w:rsidR="00A02EF8" w:rsidRPr="00A02EF8" w:rsidRDefault="00A02EF8" w:rsidP="00A02EF8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E13A318" w14:textId="77777777" w:rsidR="00A02EF8" w:rsidRPr="00A02EF8" w:rsidRDefault="00A02EF8" w:rsidP="00A02EF8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Date:</w:t>
      </w:r>
    </w:p>
    <w:p w14:paraId="5264CCEC" w14:textId="77777777" w:rsidR="00A02EF8" w:rsidRPr="00A02EF8" w:rsidRDefault="00A02EF8" w:rsidP="00A02EF8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01667A9" w14:textId="5EB189EF" w:rsidR="00A02EF8" w:rsidRPr="00A02EF8" w:rsidRDefault="00A02EF8" w:rsidP="00A02EF8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Signature of Principal Investigator</w:t>
      </w:r>
      <w:r w:rsidR="00A56E5D">
        <w:rPr>
          <w:rFonts w:ascii="Times New Roman" w:hAnsi="Times New Roman" w:cs="Times New Roman"/>
          <w:sz w:val="24"/>
          <w:szCs w:val="24"/>
        </w:rPr>
        <w:t xml:space="preserve"> / Student</w:t>
      </w:r>
      <w:r w:rsidRPr="00A02EF8">
        <w:rPr>
          <w:rFonts w:ascii="Times New Roman" w:hAnsi="Times New Roman" w:cs="Times New Roman"/>
          <w:sz w:val="24"/>
          <w:szCs w:val="24"/>
        </w:rPr>
        <w:t>:</w:t>
      </w:r>
    </w:p>
    <w:p w14:paraId="76935D69" w14:textId="77777777" w:rsidR="00A02EF8" w:rsidRPr="00A02EF8" w:rsidRDefault="00A02EF8" w:rsidP="00A02EF8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E738CFF" w14:textId="77777777" w:rsidR="00A02EF8" w:rsidRPr="00A02EF8" w:rsidRDefault="00A02EF8" w:rsidP="00A02EF8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>Department and Designation:</w:t>
      </w:r>
    </w:p>
    <w:p w14:paraId="01F4B987" w14:textId="77777777" w:rsidR="00A02EF8" w:rsidRPr="00A02EF8" w:rsidRDefault="00A02EF8" w:rsidP="00A02EF8">
      <w:pPr>
        <w:spacing w:before="240" w:line="240" w:lineRule="auto"/>
        <w:ind w:left="-709"/>
        <w:contextualSpacing/>
        <w:rPr>
          <w:rFonts w:ascii="Times New Roman" w:hAnsi="Times New Roman" w:cs="Times New Roman"/>
          <w:sz w:val="24"/>
          <w:szCs w:val="24"/>
        </w:rPr>
      </w:pPr>
    </w:p>
    <w:p w14:paraId="7454889F" w14:textId="6D405F4D" w:rsidR="00A02EF8" w:rsidRPr="00A02EF8" w:rsidRDefault="00A02EF8" w:rsidP="00A02EF8">
      <w:pPr>
        <w:spacing w:before="240" w:line="240" w:lineRule="auto"/>
        <w:ind w:left="-709"/>
        <w:contextualSpacing/>
        <w:rPr>
          <w:rFonts w:ascii="Times New Roman" w:hAnsi="Times New Roman" w:cs="Times New Roman"/>
          <w:sz w:val="24"/>
          <w:szCs w:val="24"/>
        </w:rPr>
      </w:pPr>
      <w:r w:rsidRPr="00A02EF8">
        <w:rPr>
          <w:rFonts w:ascii="Times New Roman" w:hAnsi="Times New Roman" w:cs="Times New Roman"/>
          <w:sz w:val="24"/>
          <w:szCs w:val="24"/>
        </w:rPr>
        <w:t xml:space="preserve">Note: Please submit this form along with a cover letter to </w:t>
      </w:r>
      <w:r w:rsidR="00946026">
        <w:rPr>
          <w:rFonts w:ascii="Times New Roman" w:hAnsi="Times New Roman" w:cs="Times New Roman"/>
          <w:sz w:val="24"/>
          <w:szCs w:val="24"/>
        </w:rPr>
        <w:t xml:space="preserve">the </w:t>
      </w:r>
      <w:r w:rsidRPr="00A02EF8">
        <w:rPr>
          <w:rFonts w:ascii="Times New Roman" w:hAnsi="Times New Roman" w:cs="Times New Roman"/>
          <w:sz w:val="24"/>
          <w:szCs w:val="24"/>
        </w:rPr>
        <w:t>member secretary, JSS Dental College &amp; Hospital Institutional Ethics Committee, and one soft plus one hard copy of the revised proposal, and other documents.</w:t>
      </w:r>
      <w:bookmarkEnd w:id="0"/>
    </w:p>
    <w:sectPr w:rsidR="00A02EF8" w:rsidRPr="00A02EF8" w:rsidSect="00150E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E4B16"/>
    <w:multiLevelType w:val="hybridMultilevel"/>
    <w:tmpl w:val="8D8CD76A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73246B0E"/>
    <w:multiLevelType w:val="hybridMultilevel"/>
    <w:tmpl w:val="823CA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3F4053"/>
    <w:multiLevelType w:val="hybridMultilevel"/>
    <w:tmpl w:val="AF7216B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7352497">
    <w:abstractNumId w:val="0"/>
  </w:num>
  <w:num w:numId="2" w16cid:durableId="1076246138">
    <w:abstractNumId w:val="1"/>
  </w:num>
  <w:num w:numId="3" w16cid:durableId="228419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zIzMjewNDQ2tDRQ0lEKTi0uzszPAykwNK0FAF5IitwtAAAA"/>
  </w:docVars>
  <w:rsids>
    <w:rsidRoot w:val="00165022"/>
    <w:rsid w:val="00003ADF"/>
    <w:rsid w:val="00042256"/>
    <w:rsid w:val="00090E97"/>
    <w:rsid w:val="000A3F20"/>
    <w:rsid w:val="000C151B"/>
    <w:rsid w:val="000C64C4"/>
    <w:rsid w:val="000C6AE5"/>
    <w:rsid w:val="0011308C"/>
    <w:rsid w:val="00142AF6"/>
    <w:rsid w:val="00150E01"/>
    <w:rsid w:val="00165022"/>
    <w:rsid w:val="0018597E"/>
    <w:rsid w:val="00235C01"/>
    <w:rsid w:val="002C24A7"/>
    <w:rsid w:val="003846A3"/>
    <w:rsid w:val="00495185"/>
    <w:rsid w:val="004952C6"/>
    <w:rsid w:val="004D1C7F"/>
    <w:rsid w:val="00600A04"/>
    <w:rsid w:val="0062757F"/>
    <w:rsid w:val="00633C68"/>
    <w:rsid w:val="0066691A"/>
    <w:rsid w:val="00680A15"/>
    <w:rsid w:val="006852F6"/>
    <w:rsid w:val="006A1647"/>
    <w:rsid w:val="00722A1A"/>
    <w:rsid w:val="00812058"/>
    <w:rsid w:val="0081743D"/>
    <w:rsid w:val="00840FB8"/>
    <w:rsid w:val="00932B39"/>
    <w:rsid w:val="00946026"/>
    <w:rsid w:val="00A02EF8"/>
    <w:rsid w:val="00A56E5D"/>
    <w:rsid w:val="00A801FC"/>
    <w:rsid w:val="00C20832"/>
    <w:rsid w:val="00D3026B"/>
    <w:rsid w:val="00D63D72"/>
    <w:rsid w:val="00EA49A2"/>
    <w:rsid w:val="00F71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D66E4"/>
  <w15:chartTrackingRefBased/>
  <w15:docId w15:val="{C2FF74BC-5368-4FEE-9BA7-99D6D49F9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022"/>
    <w:rPr>
      <w:szCs w:val="20"/>
      <w:lang w:val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5022"/>
    <w:pPr>
      <w:spacing w:after="0" w:line="240" w:lineRule="auto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0A04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11CE1-64CF-479D-BAED-71E014227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anda s</dc:creator>
  <cp:keywords/>
  <dc:description/>
  <cp:lastModifiedBy>shivananda s</cp:lastModifiedBy>
  <cp:revision>6</cp:revision>
  <cp:lastPrinted>2020-04-29T09:44:00Z</cp:lastPrinted>
  <dcterms:created xsi:type="dcterms:W3CDTF">2022-10-25T08:57:00Z</dcterms:created>
  <dcterms:modified xsi:type="dcterms:W3CDTF">2022-10-31T07:34:00Z</dcterms:modified>
</cp:coreProperties>
</file>